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D6277" w14:textId="6A431DD2" w:rsidR="00670DAD" w:rsidRDefault="008362AA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76061" wp14:editId="1A3F247C">
                <wp:simplePos x="0" y="0"/>
                <wp:positionH relativeFrom="column">
                  <wp:posOffset>-247649</wp:posOffset>
                </wp:positionH>
                <wp:positionV relativeFrom="paragraph">
                  <wp:posOffset>-34926</wp:posOffset>
                </wp:positionV>
                <wp:extent cx="6229350" cy="53340"/>
                <wp:effectExtent l="57150" t="38100" r="57150" b="990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29350" cy="533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D4E55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5pt,-2.75pt" to="471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7AB2DFD3" w14:textId="4538D9CD" w:rsidR="00670DAD" w:rsidRDefault="0008572E" w:rsidP="000857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anggal}</w:t>
      </w:r>
    </w:p>
    <w:p w14:paraId="2524AE5C" w14:textId="77777777" w:rsidR="0008572E" w:rsidRDefault="0008572E" w:rsidP="0008572E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1D753660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08572E">
        <w:rPr>
          <w:rFonts w:ascii="Times New Roman" w:hAnsi="Times New Roman" w:cs="Times New Roman"/>
          <w:sz w:val="24"/>
          <w:szCs w:val="24"/>
        </w:rPr>
        <w:t>{loa_id}</w:t>
      </w:r>
      <w:r>
        <w:rPr>
          <w:rFonts w:ascii="Times New Roman" w:hAnsi="Times New Roman" w:cs="Times New Roman"/>
          <w:sz w:val="24"/>
          <w:szCs w:val="24"/>
        </w:rPr>
        <w:t>/LoA/</w:t>
      </w:r>
      <w:r w:rsidR="005951D9">
        <w:rPr>
          <w:rFonts w:ascii="Times New Roman" w:hAnsi="Times New Roman" w:cs="Times New Roman"/>
          <w:sz w:val="24"/>
          <w:szCs w:val="24"/>
        </w:rPr>
        <w:t>JPMII</w:t>
      </w:r>
      <w:r>
        <w:rPr>
          <w:rFonts w:ascii="Times New Roman" w:hAnsi="Times New Roman" w:cs="Times New Roman"/>
          <w:sz w:val="24"/>
          <w:szCs w:val="24"/>
        </w:rPr>
        <w:t>/</w:t>
      </w:r>
      <w:r w:rsidR="00CB3401">
        <w:rPr>
          <w:rFonts w:ascii="Times New Roman" w:hAnsi="Times New Roman" w:cs="Times New Roman"/>
          <w:sz w:val="24"/>
          <w:szCs w:val="24"/>
        </w:rPr>
        <w:t>Publications</w:t>
      </w:r>
      <w:r w:rsidR="003067AC">
        <w:rPr>
          <w:rFonts w:ascii="Times New Roman" w:hAnsi="Times New Roman" w:cs="Times New Roman"/>
          <w:sz w:val="24"/>
          <w:szCs w:val="24"/>
        </w:rPr>
        <w:t>-</w:t>
      </w:r>
      <w:r w:rsidR="00CB3401"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="Times New Roman" w:hAnsi="Times New Roman" w:cs="Times New Roman"/>
          <w:sz w:val="24"/>
          <w:szCs w:val="24"/>
        </w:rPr>
        <w:t>/</w:t>
      </w:r>
      <w:r w:rsidR="0008572E">
        <w:rPr>
          <w:rFonts w:ascii="Times New Roman" w:hAnsi="Times New Roman" w:cs="Times New Roman"/>
          <w:sz w:val="24"/>
          <w:szCs w:val="24"/>
        </w:rPr>
        <w:t>{romawi_bulan}</w:t>
      </w:r>
      <w:r>
        <w:rPr>
          <w:rFonts w:ascii="Times New Roman" w:hAnsi="Times New Roman" w:cs="Times New Roman"/>
          <w:sz w:val="24"/>
          <w:szCs w:val="24"/>
        </w:rPr>
        <w:t>/</w:t>
      </w:r>
      <w:r w:rsidR="0008572E">
        <w:rPr>
          <w:rFonts w:ascii="Times New Roman" w:hAnsi="Times New Roman" w:cs="Times New Roman"/>
          <w:sz w:val="24"/>
          <w:szCs w:val="24"/>
        </w:rPr>
        <w:t>{tahun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DB7B9A7" w14:textId="7B6C9D53" w:rsidR="00670DAD" w:rsidRDefault="00143A2D">
      <w:pPr>
        <w:tabs>
          <w:tab w:val="left" w:pos="720"/>
          <w:tab w:val="left" w:pos="1440"/>
          <w:tab w:val="left" w:pos="398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</w:rPr>
        <w:tab/>
        <w:t>: -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5A1E1F" w14:textId="7D2FCF45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Surat pemberitahuan Bukti Penerimaan Paper</w:t>
      </w:r>
    </w:p>
    <w:p w14:paraId="58427F06" w14:textId="545A870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4D042984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</w:t>
      </w:r>
    </w:p>
    <w:p w14:paraId="77398436" w14:textId="19FA228C" w:rsidR="00FF1513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th</w:t>
      </w:r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E4E5527" w14:textId="2E93366D" w:rsidR="00670DAD" w:rsidRPr="00FF1513" w:rsidRDefault="0008572E" w:rsidP="0008572E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penulis}</w:t>
      </w:r>
    </w:p>
    <w:p w14:paraId="7E25B4CC" w14:textId="64E6FFC2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77D4EF7C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mengucapkan terima kasih atas pengiriman artikel ilmiah ke </w:t>
      </w:r>
      <w:r w:rsidR="003067AC"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C4589C">
        <w:rPr>
          <w:rFonts w:ascii="Times New Roman" w:hAnsi="Times New Roman" w:cs="Times New Roman"/>
          <w:b/>
          <w:sz w:val="24"/>
          <w:szCs w:val="24"/>
        </w:rPr>
        <w:t>Pengabdian</w:t>
      </w:r>
      <w:r w:rsidR="003067AC">
        <w:rPr>
          <w:rFonts w:ascii="Times New Roman" w:hAnsi="Times New Roman" w:cs="Times New Roman"/>
          <w:b/>
          <w:sz w:val="24"/>
          <w:szCs w:val="24"/>
        </w:rPr>
        <w:t xml:space="preserve"> Masyarakat </w:t>
      </w:r>
      <w:r w:rsidR="005951D9">
        <w:rPr>
          <w:rFonts w:ascii="Times New Roman" w:hAnsi="Times New Roman" w:cs="Times New Roman"/>
          <w:b/>
          <w:sz w:val="24"/>
          <w:szCs w:val="24"/>
        </w:rPr>
        <w:t xml:space="preserve">Inovasi Indonesia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6F2BDA">
        <w:rPr>
          <w:rFonts w:ascii="Times New Roman" w:hAnsi="Times New Roman" w:cs="Times New Roman"/>
          <w:b/>
          <w:sz w:val="24"/>
          <w:szCs w:val="24"/>
        </w:rPr>
        <w:t>JPMII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dengan data artikel sebagai berikut:</w:t>
      </w:r>
    </w:p>
    <w:p w14:paraId="1D680036" w14:textId="3E2B161E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0"/>
        <w:gridCol w:w="368"/>
        <w:gridCol w:w="7655"/>
      </w:tblGrid>
      <w:tr w:rsidR="00B01CD6" w14:paraId="3AEAB4DD" w14:textId="77777777" w:rsidTr="0044231E">
        <w:tc>
          <w:tcPr>
            <w:tcW w:w="1220" w:type="dxa"/>
          </w:tcPr>
          <w:p w14:paraId="39DCD5F5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</w:p>
        </w:tc>
        <w:tc>
          <w:tcPr>
            <w:tcW w:w="368" w:type="dxa"/>
          </w:tcPr>
          <w:p w14:paraId="6931E4A1" w14:textId="3145EA4C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808F6A3" w14:textId="4EB3566A" w:rsidR="00B01CD6" w:rsidRPr="00D13B42" w:rsidRDefault="0008572E" w:rsidP="0093710A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{judul}</w:t>
            </w:r>
          </w:p>
        </w:tc>
      </w:tr>
      <w:tr w:rsidR="00B01CD6" w14:paraId="119F33FD" w14:textId="77777777" w:rsidTr="0044231E">
        <w:tc>
          <w:tcPr>
            <w:tcW w:w="1220" w:type="dxa"/>
          </w:tcPr>
          <w:p w14:paraId="59296078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  <w:tc>
          <w:tcPr>
            <w:tcW w:w="368" w:type="dxa"/>
          </w:tcPr>
          <w:p w14:paraId="007A234B" w14:textId="15517554" w:rsidR="00B01CD6" w:rsidRPr="00B01CD6" w:rsidRDefault="00B01CD6" w:rsidP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38257FA8" w14:textId="7A3ADF98" w:rsidR="00B01CD6" w:rsidRPr="0008572E" w:rsidRDefault="0008572E" w:rsidP="0008572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penulis}</w:t>
            </w:r>
          </w:p>
        </w:tc>
      </w:tr>
    </w:tbl>
    <w:p w14:paraId="239A303A" w14:textId="68396151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2CD75A16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hasil review, artikel tersebut dinyatak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untuk dipublikasikan pada </w:t>
      </w:r>
      <w:r w:rsidR="00CB2F4E">
        <w:rPr>
          <w:rFonts w:ascii="Times New Roman" w:hAnsi="Times New Roman" w:cs="Times New Roman"/>
          <w:b/>
          <w:sz w:val="24"/>
          <w:szCs w:val="24"/>
        </w:rPr>
        <w:t>Jurnal Pengabdian Masyarakat Inovasi Indonesia (JPMII)</w:t>
      </w:r>
      <w:r w:rsidR="00CB2F4E">
        <w:rPr>
          <w:rFonts w:ascii="Times New Roman" w:hAnsi="Times New Roman" w:cs="Times New Roman"/>
          <w:sz w:val="24"/>
          <w:szCs w:val="24"/>
        </w:rPr>
        <w:t xml:space="preserve"> </w:t>
      </w:r>
      <w:r w:rsidR="0008572E">
        <w:rPr>
          <w:rFonts w:ascii="Times New Roman" w:hAnsi="Times New Roman" w:cs="Times New Roman"/>
          <w:sz w:val="24"/>
          <w:szCs w:val="24"/>
        </w:rPr>
        <w:t>{vol_no}</w:t>
      </w:r>
      <w:r w:rsidR="004A6819">
        <w:rPr>
          <w:rFonts w:ascii="Times New Roman" w:hAnsi="Times New Roman" w:cs="Times New Roman"/>
          <w:sz w:val="24"/>
          <w:szCs w:val="24"/>
        </w:rPr>
        <w:t xml:space="preserve"> </w:t>
      </w:r>
      <w:r w:rsidR="005B1FFF">
        <w:rPr>
          <w:rFonts w:ascii="Times New Roman" w:hAnsi="Times New Roman" w:cs="Times New Roman"/>
          <w:sz w:val="24"/>
          <w:szCs w:val="24"/>
        </w:rPr>
        <w:t xml:space="preserve">dengan P-ISSN </w:t>
      </w:r>
      <w:r w:rsidR="00953220" w:rsidRPr="00953220">
        <w:rPr>
          <w:rFonts w:ascii="Times New Roman" w:hAnsi="Times New Roman" w:cs="Times New Roman"/>
          <w:sz w:val="24"/>
          <w:szCs w:val="24"/>
        </w:rPr>
        <w:t xml:space="preserve">3031-2728 </w:t>
      </w:r>
      <w:r w:rsidR="005B1FFF">
        <w:rPr>
          <w:rFonts w:ascii="Times New Roman" w:hAnsi="Times New Roman" w:cs="Times New Roman"/>
          <w:sz w:val="24"/>
          <w:szCs w:val="24"/>
        </w:rPr>
        <w:t xml:space="preserve">dan E-ISSN </w:t>
      </w:r>
      <w:r w:rsidR="00953220" w:rsidRPr="00953220">
        <w:rPr>
          <w:rFonts w:ascii="Times New Roman" w:hAnsi="Times New Roman" w:cs="Times New Roman"/>
          <w:sz w:val="24"/>
          <w:szCs w:val="24"/>
        </w:rPr>
        <w:t>3031-2736</w:t>
      </w:r>
      <w:r w:rsidR="00D26602">
        <w:rPr>
          <w:rFonts w:ascii="Times New Roman" w:hAnsi="Times New Roman" w:cs="Times New Roman"/>
          <w:sz w:val="24"/>
          <w:szCs w:val="24"/>
        </w:rPr>
        <w:t>.</w:t>
      </w:r>
    </w:p>
    <w:p w14:paraId="3B0A9054" w14:textId="5BF5C3D5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55DFF6FF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 pemberitahuan ini, kami mengucapkan terima kasih atas partisipasi dan kerja sama  yang baik.</w:t>
      </w:r>
    </w:p>
    <w:p w14:paraId="52F7A4B1" w14:textId="79414B7A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60DC5" w14:textId="41B6C91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7A0F4D6F" w:rsidR="00670DAD" w:rsidRDefault="007333FC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8DC57C7" wp14:editId="6FAADD57">
            <wp:simplePos x="0" y="0"/>
            <wp:positionH relativeFrom="column">
              <wp:posOffset>2941320</wp:posOffset>
            </wp:positionH>
            <wp:positionV relativeFrom="paragraph">
              <wp:posOffset>8255</wp:posOffset>
            </wp:positionV>
            <wp:extent cx="2005330" cy="11626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A2D"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3EF4604F" w:rsidR="00670DAD" w:rsidRDefault="003531FC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1BD7CEB" wp14:editId="401F7EB5">
            <wp:simplePos x="0" y="0"/>
            <wp:positionH relativeFrom="column">
              <wp:posOffset>2316480</wp:posOffset>
            </wp:positionH>
            <wp:positionV relativeFrom="paragraph">
              <wp:posOffset>174625</wp:posOffset>
            </wp:positionV>
            <wp:extent cx="1562100" cy="688425"/>
            <wp:effectExtent l="0" t="0" r="0" b="0"/>
            <wp:wrapNone/>
            <wp:docPr id="1155195246" name="Picture 1155195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24435" name="Picture 3402443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688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65126" w14:textId="2FF2E0E4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1ECFD68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35C354F1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A96D81F" w14:textId="2C0009A0" w:rsidR="00B341A6" w:rsidRDefault="00B341A6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E40B6C4" w14:textId="4ACA4B82" w:rsidR="00670DAD" w:rsidRDefault="00CA5A6E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r. </w:t>
      </w:r>
      <w:r w:rsidR="00B341A6">
        <w:rPr>
          <w:rFonts w:ascii="Times New Roman" w:hAnsi="Times New Roman" w:cs="Times New Roman"/>
          <w:b/>
          <w:sz w:val="24"/>
          <w:szCs w:val="24"/>
        </w:rPr>
        <w:t>Yogiek Indra Kurniawan, S.T., M.T.</w:t>
      </w:r>
    </w:p>
    <w:p w14:paraId="0857993E" w14:textId="57946185" w:rsidR="00B2595E" w:rsidRDefault="00143A2D" w:rsidP="003867F6">
      <w:pPr>
        <w:spacing w:after="0" w:line="240" w:lineRule="auto"/>
        <w:ind w:left="510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ID : </w:t>
      </w:r>
      <w:r w:rsidR="00B341A6" w:rsidRPr="00B341A6">
        <w:rPr>
          <w:rFonts w:ascii="Times New Roman" w:hAnsi="Times New Roman" w:cs="Times New Roman"/>
          <w:sz w:val="24"/>
          <w:szCs w:val="24"/>
        </w:rPr>
        <w:t>57202820542</w:t>
      </w:r>
    </w:p>
    <w:sectPr w:rsidR="00B2595E" w:rsidSect="003867F6">
      <w:headerReference w:type="default" r:id="rId11"/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753EBF" w14:textId="77777777" w:rsidR="00211B46" w:rsidRDefault="00211B46">
      <w:pPr>
        <w:spacing w:line="240" w:lineRule="auto"/>
      </w:pPr>
      <w:r>
        <w:separator/>
      </w:r>
    </w:p>
  </w:endnote>
  <w:endnote w:type="continuationSeparator" w:id="0">
    <w:p w14:paraId="681D1EB0" w14:textId="77777777" w:rsidR="00211B46" w:rsidRDefault="00211B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D97FB0" w14:textId="77777777" w:rsidR="00211B46" w:rsidRDefault="00211B46">
      <w:pPr>
        <w:spacing w:after="0"/>
      </w:pPr>
      <w:r>
        <w:separator/>
      </w:r>
    </w:p>
  </w:footnote>
  <w:footnote w:type="continuationSeparator" w:id="0">
    <w:p w14:paraId="1958AB8E" w14:textId="77777777" w:rsidR="00211B46" w:rsidRDefault="00211B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5528"/>
      <w:gridCol w:w="2268"/>
    </w:tblGrid>
    <w:tr w:rsidR="00CB3401" w14:paraId="3447F421" w14:textId="77777777" w:rsidTr="00714A40">
      <w:tc>
        <w:tcPr>
          <w:tcW w:w="1701" w:type="dxa"/>
        </w:tcPr>
        <w:p w14:paraId="0C9A9B2C" w14:textId="5A7CA465" w:rsidR="008362AA" w:rsidRDefault="00A26035" w:rsidP="008362AA">
          <w:pPr>
            <w:pStyle w:val="Header"/>
          </w:pPr>
          <w:bookmarkStart w:id="0" w:name="_Hlk81485971"/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1BF6C9B" wp14:editId="6DED3671">
                <wp:simplePos x="0" y="0"/>
                <wp:positionH relativeFrom="column">
                  <wp:posOffset>-403860</wp:posOffset>
                </wp:positionH>
                <wp:positionV relativeFrom="paragraph">
                  <wp:posOffset>-83820</wp:posOffset>
                </wp:positionV>
                <wp:extent cx="1562100" cy="688425"/>
                <wp:effectExtent l="0" t="0" r="0" b="0"/>
                <wp:wrapNone/>
                <wp:docPr id="173527568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024435" name="Picture 3402443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2100" cy="688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8" w:type="dxa"/>
        </w:tcPr>
        <w:p w14:paraId="223FAF84" w14:textId="1725EAB4" w:rsidR="008362AA" w:rsidRDefault="007C6BCC" w:rsidP="008362AA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JURNAL </w:t>
          </w:r>
          <w:r w:rsidR="00CB3401">
            <w:rPr>
              <w:rFonts w:ascii="Times New Roman" w:hAnsi="Times New Roman" w:cs="Times New Roman"/>
              <w:b/>
              <w:sz w:val="26"/>
              <w:szCs w:val="26"/>
            </w:rPr>
            <w:t>PENGABDIAN MASYARAKAT</w:t>
          </w:r>
          <w:r w:rsidR="00A26035">
            <w:rPr>
              <w:rFonts w:ascii="Times New Roman" w:hAnsi="Times New Roman" w:cs="Times New Roman"/>
              <w:b/>
              <w:sz w:val="26"/>
              <w:szCs w:val="26"/>
            </w:rPr>
            <w:t xml:space="preserve"> INOVASI INDONESIA</w:t>
          </w:r>
          <w:r w:rsidR="008362AA">
            <w:rPr>
              <w:rFonts w:ascii="Times New Roman" w:hAnsi="Times New Roman" w:cs="Times New Roman"/>
              <w:b/>
              <w:sz w:val="26"/>
              <w:szCs w:val="26"/>
            </w:rPr>
            <w:t xml:space="preserve"> (</w:t>
          </w:r>
          <w:r w:rsidR="00A26035">
            <w:rPr>
              <w:rFonts w:ascii="Times New Roman" w:hAnsi="Times New Roman" w:cs="Times New Roman"/>
              <w:b/>
              <w:sz w:val="26"/>
              <w:szCs w:val="26"/>
            </w:rPr>
            <w:t>JPMII</w:t>
          </w:r>
          <w:r w:rsidR="008362AA">
            <w:rPr>
              <w:rFonts w:ascii="Times New Roman" w:hAnsi="Times New Roman" w:cs="Times New Roman"/>
              <w:b/>
              <w:sz w:val="26"/>
              <w:szCs w:val="26"/>
            </w:rPr>
            <w:t>)</w:t>
          </w:r>
        </w:p>
        <w:p w14:paraId="003D2E34" w14:textId="05E0A5D3" w:rsidR="008362AA" w:rsidRDefault="008362AA" w:rsidP="008362AA">
          <w:pPr>
            <w:pStyle w:val="Header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aman :</w:t>
          </w:r>
          <w:r>
            <w:t xml:space="preserve"> </w:t>
          </w:r>
          <w:hyperlink r:id="rId2" w:history="1">
            <w:r w:rsidR="00A90B3F" w:rsidRPr="00F57E1B">
              <w:rPr>
                <w:rStyle w:val="Hyperlink"/>
                <w:rFonts w:ascii="Times New Roman" w:hAnsi="Times New Roman" w:cs="Times New Roman"/>
              </w:rPr>
              <w:t>https://jpmii.publications.id</w:t>
            </w:r>
          </w:hyperlink>
        </w:p>
        <w:p w14:paraId="46222CCC" w14:textId="77777777" w:rsidR="008362AA" w:rsidRDefault="008362AA" w:rsidP="008362AA">
          <w:pPr>
            <w:pStyle w:val="Header"/>
            <w:jc w:val="center"/>
          </w:pPr>
          <w:r>
            <w:rPr>
              <w:rFonts w:ascii="Times New Roman" w:hAnsi="Times New Roman" w:cs="Times New Roman"/>
            </w:rPr>
            <w:t xml:space="preserve">email :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281D78E3" w14:textId="6806DFFA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P-ISSN : </w:t>
          </w:r>
          <w:r w:rsidR="003F4266">
            <w:t xml:space="preserve"> </w:t>
          </w:r>
          <w:r w:rsidR="00953220" w:rsidRPr="00953220">
            <w:rPr>
              <w:rFonts w:ascii="Times New Roman" w:hAnsi="Times New Roman" w:cs="Times New Roman"/>
              <w:sz w:val="24"/>
              <w:szCs w:val="24"/>
            </w:rPr>
            <w:t>3031-2728</w:t>
          </w:r>
        </w:p>
        <w:p w14:paraId="0DB3581C" w14:textId="2EE452ED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E-ISSN : </w:t>
          </w:r>
          <w:r w:rsidR="00953220" w:rsidRPr="00953220">
            <w:rPr>
              <w:rFonts w:ascii="Times New Roman" w:hAnsi="Times New Roman" w:cs="Times New Roman"/>
              <w:sz w:val="24"/>
              <w:szCs w:val="24"/>
            </w:rPr>
            <w:t>3031-2736</w:t>
          </w:r>
        </w:p>
      </w:tc>
    </w:tr>
    <w:bookmarkEnd w:id="0"/>
  </w:tbl>
  <w:p w14:paraId="1940CEE5" w14:textId="77777777" w:rsidR="00670DAD" w:rsidRPr="008362AA" w:rsidRDefault="00670DAD" w:rsidP="008362AA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9624">
    <w:abstractNumId w:val="2"/>
  </w:num>
  <w:num w:numId="2" w16cid:durableId="2025549841">
    <w:abstractNumId w:val="0"/>
  </w:num>
  <w:num w:numId="3" w16cid:durableId="1672414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Sa1AGcaEBEsAAAA"/>
  </w:docVars>
  <w:rsids>
    <w:rsidRoot w:val="00485C14"/>
    <w:rsid w:val="00007DC3"/>
    <w:rsid w:val="0002026D"/>
    <w:rsid w:val="000234A8"/>
    <w:rsid w:val="00030773"/>
    <w:rsid w:val="00042F35"/>
    <w:rsid w:val="00055F2C"/>
    <w:rsid w:val="00077EDC"/>
    <w:rsid w:val="0008092C"/>
    <w:rsid w:val="0008572E"/>
    <w:rsid w:val="000B7081"/>
    <w:rsid w:val="00104DC3"/>
    <w:rsid w:val="00110F48"/>
    <w:rsid w:val="001125FC"/>
    <w:rsid w:val="0012224B"/>
    <w:rsid w:val="00143A2D"/>
    <w:rsid w:val="001579FF"/>
    <w:rsid w:val="0017118C"/>
    <w:rsid w:val="0018530E"/>
    <w:rsid w:val="001B06FC"/>
    <w:rsid w:val="001D6CA5"/>
    <w:rsid w:val="001E45B8"/>
    <w:rsid w:val="001F5443"/>
    <w:rsid w:val="00200A24"/>
    <w:rsid w:val="00211B46"/>
    <w:rsid w:val="00213140"/>
    <w:rsid w:val="0021568B"/>
    <w:rsid w:val="00223D09"/>
    <w:rsid w:val="00237364"/>
    <w:rsid w:val="002609B7"/>
    <w:rsid w:val="00271713"/>
    <w:rsid w:val="00291743"/>
    <w:rsid w:val="00293F09"/>
    <w:rsid w:val="002A6811"/>
    <w:rsid w:val="002B4361"/>
    <w:rsid w:val="002F0283"/>
    <w:rsid w:val="0030383E"/>
    <w:rsid w:val="003067AC"/>
    <w:rsid w:val="003267E4"/>
    <w:rsid w:val="003443B3"/>
    <w:rsid w:val="003531FC"/>
    <w:rsid w:val="00355F96"/>
    <w:rsid w:val="0036442D"/>
    <w:rsid w:val="00364852"/>
    <w:rsid w:val="00373029"/>
    <w:rsid w:val="003867F6"/>
    <w:rsid w:val="003A508E"/>
    <w:rsid w:val="003A6662"/>
    <w:rsid w:val="003F4266"/>
    <w:rsid w:val="00400EEB"/>
    <w:rsid w:val="004019D2"/>
    <w:rsid w:val="00416E14"/>
    <w:rsid w:val="00423A2B"/>
    <w:rsid w:val="0044231E"/>
    <w:rsid w:val="00446C58"/>
    <w:rsid w:val="00470E68"/>
    <w:rsid w:val="00485C14"/>
    <w:rsid w:val="004A6819"/>
    <w:rsid w:val="004C0A32"/>
    <w:rsid w:val="004D61A1"/>
    <w:rsid w:val="004F3065"/>
    <w:rsid w:val="004F6902"/>
    <w:rsid w:val="00533E48"/>
    <w:rsid w:val="00561760"/>
    <w:rsid w:val="005619A8"/>
    <w:rsid w:val="005951D9"/>
    <w:rsid w:val="005B1AF0"/>
    <w:rsid w:val="005B1FFF"/>
    <w:rsid w:val="005C2714"/>
    <w:rsid w:val="005F56B3"/>
    <w:rsid w:val="00626CD5"/>
    <w:rsid w:val="00626F2A"/>
    <w:rsid w:val="00642B11"/>
    <w:rsid w:val="00656923"/>
    <w:rsid w:val="00670DAD"/>
    <w:rsid w:val="006856E9"/>
    <w:rsid w:val="006A684A"/>
    <w:rsid w:val="006B3913"/>
    <w:rsid w:val="006B7D11"/>
    <w:rsid w:val="006E0570"/>
    <w:rsid w:val="006E0A1E"/>
    <w:rsid w:val="006E710A"/>
    <w:rsid w:val="006F2BDA"/>
    <w:rsid w:val="0070244A"/>
    <w:rsid w:val="00714A40"/>
    <w:rsid w:val="00724EC3"/>
    <w:rsid w:val="0073203D"/>
    <w:rsid w:val="007333FC"/>
    <w:rsid w:val="00742E59"/>
    <w:rsid w:val="00746D60"/>
    <w:rsid w:val="00776AF8"/>
    <w:rsid w:val="00791EF6"/>
    <w:rsid w:val="007C0395"/>
    <w:rsid w:val="007C2674"/>
    <w:rsid w:val="007C6191"/>
    <w:rsid w:val="007C6BCC"/>
    <w:rsid w:val="007D36A6"/>
    <w:rsid w:val="007D6D56"/>
    <w:rsid w:val="008362AA"/>
    <w:rsid w:val="00847AA6"/>
    <w:rsid w:val="008537A2"/>
    <w:rsid w:val="00893D33"/>
    <w:rsid w:val="008C1F9D"/>
    <w:rsid w:val="008D02B2"/>
    <w:rsid w:val="008D2B6F"/>
    <w:rsid w:val="008D3771"/>
    <w:rsid w:val="00932C5F"/>
    <w:rsid w:val="0093710A"/>
    <w:rsid w:val="00953220"/>
    <w:rsid w:val="009712B9"/>
    <w:rsid w:val="009B5571"/>
    <w:rsid w:val="009C2B1B"/>
    <w:rsid w:val="009C7C76"/>
    <w:rsid w:val="00A12927"/>
    <w:rsid w:val="00A26035"/>
    <w:rsid w:val="00A4317D"/>
    <w:rsid w:val="00A43504"/>
    <w:rsid w:val="00A74A06"/>
    <w:rsid w:val="00A76975"/>
    <w:rsid w:val="00A90B3F"/>
    <w:rsid w:val="00A93F81"/>
    <w:rsid w:val="00AA3744"/>
    <w:rsid w:val="00AC4C13"/>
    <w:rsid w:val="00AE6B57"/>
    <w:rsid w:val="00AF3E2E"/>
    <w:rsid w:val="00B01CD6"/>
    <w:rsid w:val="00B128AF"/>
    <w:rsid w:val="00B2595E"/>
    <w:rsid w:val="00B341A6"/>
    <w:rsid w:val="00B36B15"/>
    <w:rsid w:val="00B4788D"/>
    <w:rsid w:val="00B5533C"/>
    <w:rsid w:val="00BB560E"/>
    <w:rsid w:val="00BF1D27"/>
    <w:rsid w:val="00BF2E0A"/>
    <w:rsid w:val="00BF472B"/>
    <w:rsid w:val="00C02371"/>
    <w:rsid w:val="00C04E10"/>
    <w:rsid w:val="00C06C93"/>
    <w:rsid w:val="00C311FA"/>
    <w:rsid w:val="00C4589C"/>
    <w:rsid w:val="00C941FA"/>
    <w:rsid w:val="00CA38F0"/>
    <w:rsid w:val="00CA5A6E"/>
    <w:rsid w:val="00CB2F4E"/>
    <w:rsid w:val="00CB3401"/>
    <w:rsid w:val="00D035FA"/>
    <w:rsid w:val="00D13B42"/>
    <w:rsid w:val="00D146EA"/>
    <w:rsid w:val="00D26602"/>
    <w:rsid w:val="00D50D50"/>
    <w:rsid w:val="00D60B93"/>
    <w:rsid w:val="00D638B4"/>
    <w:rsid w:val="00D64CB2"/>
    <w:rsid w:val="00D74D43"/>
    <w:rsid w:val="00D8788E"/>
    <w:rsid w:val="00D91D5C"/>
    <w:rsid w:val="00D96CF3"/>
    <w:rsid w:val="00DA5BDE"/>
    <w:rsid w:val="00DC38B5"/>
    <w:rsid w:val="00DD2591"/>
    <w:rsid w:val="00E1465E"/>
    <w:rsid w:val="00E239F3"/>
    <w:rsid w:val="00E3525B"/>
    <w:rsid w:val="00E51692"/>
    <w:rsid w:val="00E67BCE"/>
    <w:rsid w:val="00E9635B"/>
    <w:rsid w:val="00EA6215"/>
    <w:rsid w:val="00EB48E5"/>
    <w:rsid w:val="00F12607"/>
    <w:rsid w:val="00F16AD4"/>
    <w:rsid w:val="00F17180"/>
    <w:rsid w:val="00F2135E"/>
    <w:rsid w:val="00F30155"/>
    <w:rsid w:val="00F70EF0"/>
    <w:rsid w:val="00F82911"/>
    <w:rsid w:val="00FD05D3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34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6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jpmii.publications.id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72</cp:revision>
  <dcterms:created xsi:type="dcterms:W3CDTF">2020-07-03T01:24:00Z</dcterms:created>
  <dcterms:modified xsi:type="dcterms:W3CDTF">2024-11-0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